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FF2DC8" w14:textId="77777777" w:rsidR="00500A82" w:rsidRDefault="00271A29"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9B6C700" wp14:editId="53FD2A4F">
                <wp:simplePos x="0" y="0"/>
                <wp:positionH relativeFrom="margin">
                  <wp:align>center</wp:align>
                </wp:positionH>
                <wp:positionV relativeFrom="paragraph">
                  <wp:posOffset>335915</wp:posOffset>
                </wp:positionV>
                <wp:extent cx="2452370" cy="275590"/>
                <wp:effectExtent l="0" t="0" r="0" b="3810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52370" cy="2755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A02643" w14:textId="2E740A11" w:rsidR="002D3BCE" w:rsidRPr="00271A29" w:rsidRDefault="00F16EF2" w:rsidP="00271A29">
                            <w:pPr>
                              <w:jc w:val="center"/>
                              <w:rPr>
                                <w:rFonts w:ascii="Arial Bold" w:hAnsi="Arial Bold"/>
                                <w:color w:val="FFFFFF" w:themeColor="background1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Arial Bold" w:hAnsi="Arial Bold"/>
                                <w:color w:val="FFFFFF" w:themeColor="background1"/>
                                <w:sz w:val="26"/>
                                <w:szCs w:val="26"/>
                              </w:rPr>
                              <w:t>LOCOMOTOR SHAP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9B6C70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26.45pt;width:193.1pt;height:21.7pt;z-index:25170739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" filled="f" stroked="f">
                <v:textbox>
                  <w:txbxContent>
                    <w:p w14:paraId="6BA02643" w14:textId="2E740A11" w:rsidR="002D3BCE" w:rsidRPr="00271A29" w:rsidRDefault="00F16EF2" w:rsidP="00271A29">
                      <w:pPr>
                        <w:jc w:val="center"/>
                        <w:rPr>
                          <w:rFonts w:ascii="Arial Bold" w:hAnsi="Arial Bold"/>
                          <w:color w:val="FFFFFF" w:themeColor="background1"/>
                          <w:sz w:val="26"/>
                          <w:szCs w:val="26"/>
                        </w:rPr>
                      </w:pPr>
                      <w:r>
                        <w:rPr>
                          <w:rFonts w:ascii="Arial Bold" w:hAnsi="Arial Bold"/>
                          <w:color w:val="FFFFFF" w:themeColor="background1"/>
                          <w:sz w:val="26"/>
                          <w:szCs w:val="26"/>
                        </w:rPr>
                        <w:t>LOCOMOTOR SHAPE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76491">
        <w:softHyphen/>
      </w:r>
      <w:r w:rsidR="00276491">
        <w:softHyphen/>
      </w:r>
      <w:r w:rsidR="00525C27">
        <w:br/>
      </w:r>
    </w:p>
    <w:p w14:paraId="148C3F81" w14:textId="77777777" w:rsidR="00B45DA0" w:rsidRDefault="00B45DA0">
      <w:pPr>
        <w:sectPr w:rsidR="00B45DA0" w:rsidSect="004E7C8D">
          <w:headerReference w:type="default" r:id="rId8"/>
          <w:footerReference w:type="even" r:id="rId9"/>
          <w:footerReference w:type="default" r:id="rId10"/>
          <w:pgSz w:w="12240" w:h="15840"/>
          <w:pgMar w:top="360" w:right="360" w:bottom="360" w:left="360" w:header="720" w:footer="720" w:gutter="0"/>
          <w:pgNumType w:start="1"/>
          <w:cols w:space="720"/>
          <w:docGrid w:linePitch="360"/>
        </w:sectPr>
      </w:pPr>
    </w:p>
    <w:p w14:paraId="636CF66D" w14:textId="77777777" w:rsidR="00464C67" w:rsidRDefault="00464C67" w:rsidP="004E7C8D">
      <w:pPr>
        <w:rPr>
          <w:rFonts w:ascii="Arial" w:hAnsi="Arial"/>
          <w:b/>
          <w:sz w:val="22"/>
          <w:szCs w:val="22"/>
        </w:rPr>
      </w:pPr>
    </w:p>
    <w:p w14:paraId="6636A723" w14:textId="683E1468" w:rsidR="00794312" w:rsidRDefault="005C5D5D" w:rsidP="00283DAE">
      <w:pPr>
        <w:tabs>
          <w:tab w:val="center" w:pos="5760"/>
        </w:tabs>
      </w:pPr>
      <w:r>
        <w:rPr>
          <w:noProof/>
        </w:rPr>
        <w:drawing>
          <wp:anchor distT="0" distB="0" distL="114300" distR="114300" simplePos="0" relativeHeight="251610624" behindDoc="0" locked="0" layoutInCell="1" allowOverlap="1" wp14:anchorId="697D6418" wp14:editId="12993745">
            <wp:simplePos x="0" y="0"/>
            <wp:positionH relativeFrom="page">
              <wp:posOffset>4439285</wp:posOffset>
            </wp:positionH>
            <wp:positionV relativeFrom="page">
              <wp:posOffset>2981325</wp:posOffset>
            </wp:positionV>
            <wp:extent cx="2480310" cy="2480310"/>
            <wp:effectExtent l="12700" t="12700" r="8890" b="8890"/>
            <wp:wrapThrough wrapText="bothSides">
              <wp:wrapPolygon edited="0">
                <wp:start x="-111" y="-111"/>
                <wp:lineTo x="-111" y="21567"/>
                <wp:lineTo x="21567" y="21567"/>
                <wp:lineTo x="21567" y="-111"/>
                <wp:lineTo x="-111" y="-111"/>
              </wp:wrapPolygon>
            </wp:wrapThrough>
            <wp:docPr id="150" name="Picture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" name="Picture 150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480310" cy="2480310"/>
                    </a:xfrm>
                    <a:prstGeom prst="rect">
                      <a:avLst/>
                    </a:prstGeom>
                    <a:ln>
                      <a:solidFill>
                        <a:srgbClr val="434CA0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64D05C4A" wp14:editId="30DAE28E">
                <wp:simplePos x="0" y="0"/>
                <wp:positionH relativeFrom="column">
                  <wp:posOffset>155575</wp:posOffset>
                </wp:positionH>
                <wp:positionV relativeFrom="paragraph">
                  <wp:posOffset>1824355</wp:posOffset>
                </wp:positionV>
                <wp:extent cx="3782060" cy="2106930"/>
                <wp:effectExtent l="0" t="0" r="0" b="0"/>
                <wp:wrapThrough wrapText="bothSides">
                  <wp:wrapPolygon edited="0">
                    <wp:start x="363" y="130"/>
                    <wp:lineTo x="363" y="21353"/>
                    <wp:lineTo x="21179" y="21353"/>
                    <wp:lineTo x="21179" y="130"/>
                    <wp:lineTo x="363" y="130"/>
                  </wp:wrapPolygon>
                </wp:wrapThrough>
                <wp:docPr id="234" name="Text Box 2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82060" cy="21069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49834D" w14:textId="77777777" w:rsidR="002D3BCE" w:rsidRDefault="002D3BCE" w:rsidP="008901F1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597FF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Equipment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3BA59FAA" w14:textId="3AF70639" w:rsidR="00CC2D85" w:rsidRDefault="00FD084F" w:rsidP="000028E9">
                            <w:pPr>
                              <w:numPr>
                                <w:ilvl w:val="0"/>
                                <w:numId w:val="5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Sidewalk chalk</w:t>
                            </w:r>
                          </w:p>
                          <w:p w14:paraId="7B0025E5" w14:textId="4929792C" w:rsidR="00FD084F" w:rsidRPr="00380B92" w:rsidRDefault="00FD084F" w:rsidP="000028E9">
                            <w:pPr>
                              <w:numPr>
                                <w:ilvl w:val="0"/>
                                <w:numId w:val="5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Large concrete</w:t>
                            </w:r>
                            <w:r w:rsidR="005F692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or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blacktop area (like a driveway)</w:t>
                            </w:r>
                          </w:p>
                          <w:p w14:paraId="12B85376" w14:textId="77777777" w:rsidR="002D3BCE" w:rsidRPr="00EE00AE" w:rsidRDefault="002D3BCE" w:rsidP="00EE00AE">
                            <w:p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</w:p>
                          <w:p w14:paraId="446690B0" w14:textId="77777777" w:rsidR="002D3BCE" w:rsidRDefault="002D3BCE" w:rsidP="008901F1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597FF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Set-Up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0FD58100" w14:textId="212D90C9" w:rsidR="00FD084F" w:rsidRPr="005C5D5D" w:rsidRDefault="00FD084F" w:rsidP="005F6926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720"/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Create a large activity area by drawing </w:t>
                            </w:r>
                            <w:r w:rsidR="005F692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20–30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circles and </w:t>
                            </w:r>
                            <w:r w:rsidR="005F692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20–30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squares </w:t>
                            </w:r>
                            <w:r w:rsidR="005F692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throughout general space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. Leave at least 1 foot in</w:t>
                            </w:r>
                            <w:r w:rsidR="005F692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between </w:t>
                            </w:r>
                            <w:r w:rsidR="005F692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each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shape.</w:t>
                            </w:r>
                          </w:p>
                          <w:p w14:paraId="6C183F44" w14:textId="481D41F7" w:rsidR="005C5D5D" w:rsidRPr="00CF05D3" w:rsidRDefault="005C5D5D" w:rsidP="005F6926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720"/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One tagger will begin on one side of the area. The rest of the players line up on the opposite sid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4D05C4A" id="_x0000_t202" coordsize="21600,21600" o:spt="202" path="m,l,21600r21600,l21600,xe">
                <v:stroke joinstyle="miter"/>
                <v:path gradientshapeok="t" o:connecttype="rect"/>
              </v:shapetype>
              <v:shape id="Text Box 234" o:spid="_x0000_s1027" type="#_x0000_t202" style="position:absolute;margin-left:12.25pt;margin-top:143.65pt;width:297.8pt;height:165.9pt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" filled="f" stroked="f">
                <v:textbox>
                  <w:txbxContent>
                    <w:p w14:paraId="6C49834D" w14:textId="77777777" w:rsidR="002D3BCE" w:rsidRDefault="002D3BCE" w:rsidP="008901F1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597FFC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Equipment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3BA59FAA" w14:textId="3AF70639" w:rsidR="00CC2D85" w:rsidRDefault="00FD084F" w:rsidP="000028E9">
                      <w:pPr>
                        <w:numPr>
                          <w:ilvl w:val="0"/>
                          <w:numId w:val="5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Sidewalk chalk</w:t>
                      </w:r>
                    </w:p>
                    <w:p w14:paraId="7B0025E5" w14:textId="4929792C" w:rsidR="00FD084F" w:rsidRPr="00380B92" w:rsidRDefault="00FD084F" w:rsidP="000028E9">
                      <w:pPr>
                        <w:numPr>
                          <w:ilvl w:val="0"/>
                          <w:numId w:val="5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Large concrete</w:t>
                      </w:r>
                      <w:r w:rsidR="005F6926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or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blacktop area (like a driveway)</w:t>
                      </w:r>
                    </w:p>
                    <w:p w14:paraId="12B85376" w14:textId="77777777" w:rsidR="002D3BCE" w:rsidRPr="00EE00AE" w:rsidRDefault="002D3BCE" w:rsidP="00EE00AE">
                      <w:p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</w:p>
                    <w:p w14:paraId="446690B0" w14:textId="77777777" w:rsidR="002D3BCE" w:rsidRDefault="002D3BCE" w:rsidP="008901F1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597FFC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Set-Up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0FD58100" w14:textId="212D90C9" w:rsidR="00FD084F" w:rsidRPr="005C5D5D" w:rsidRDefault="00FD084F" w:rsidP="005F6926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720"/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Create a large activity area by drawing </w:t>
                      </w:r>
                      <w:r w:rsidR="005F6926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20–30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circles and </w:t>
                      </w:r>
                      <w:r w:rsidR="005F6926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20–30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squares </w:t>
                      </w:r>
                      <w:r w:rsidR="005F6926">
                        <w:rPr>
                          <w:rFonts w:ascii="Arial" w:hAnsi="Arial"/>
                          <w:sz w:val="22"/>
                          <w:szCs w:val="22"/>
                        </w:rPr>
                        <w:t>throughout general space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. Leave at least 1 foot in</w:t>
                      </w:r>
                      <w:r w:rsidR="005F6926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between </w:t>
                      </w:r>
                      <w:r w:rsidR="005F6926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each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shape.</w:t>
                      </w:r>
                    </w:p>
                    <w:p w14:paraId="6C183F44" w14:textId="481D41F7" w:rsidR="005C5D5D" w:rsidRPr="00CF05D3" w:rsidRDefault="005C5D5D" w:rsidP="005F6926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720"/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One tagger will begin on one side of the area. The rest of the players line up on the opposite side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58308F">
        <w:rPr>
          <w:noProof/>
        </w:rPr>
        <mc:AlternateContent>
          <mc:Choice Requires="wps">
            <w:drawing>
              <wp:anchor distT="0" distB="0" distL="114300" distR="114300" simplePos="0" relativeHeight="251681280" behindDoc="0" locked="0" layoutInCell="1" allowOverlap="1" wp14:anchorId="5D480BF2" wp14:editId="494B6481">
                <wp:simplePos x="0" y="0"/>
                <wp:positionH relativeFrom="column">
                  <wp:posOffset>132008</wp:posOffset>
                </wp:positionH>
                <wp:positionV relativeFrom="paragraph">
                  <wp:posOffset>4239734</wp:posOffset>
                </wp:positionV>
                <wp:extent cx="7172325" cy="2691685"/>
                <wp:effectExtent l="0" t="0" r="0" b="0"/>
                <wp:wrapNone/>
                <wp:docPr id="235" name="Text Box 2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72325" cy="26916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5653E1F" w14:textId="77777777" w:rsidR="002D3BCE" w:rsidRDefault="002D3BCE" w:rsidP="004F47ED">
                            <w:pPr>
                              <w:rPr>
                                <w:rFonts w:ascii="Arial" w:hAnsi="Arial"/>
                                <w:b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sz w:val="22"/>
                              </w:rPr>
                              <w:t>Activity Procedures:</w:t>
                            </w:r>
                          </w:p>
                          <w:p w14:paraId="655A9BA1" w14:textId="26EB6D7F" w:rsidR="00FD084F" w:rsidRDefault="00FD084F" w:rsidP="000028E9">
                            <w:pPr>
                              <w:numPr>
                                <w:ilvl w:val="0"/>
                                <w:numId w:val="7"/>
                              </w:numPr>
                              <w:ind w:right="166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 w:rsidRPr="00FD084F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Today activity is call Locomotor Shapes.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It’s a</w:t>
                            </w:r>
                            <w:r w:rsidRPr="00FD084F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tag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game</w:t>
                            </w:r>
                            <w:r w:rsidRPr="00FD084F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with jumping, hopping</w:t>
                            </w:r>
                            <w:r w:rsidR="005F692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,</w:t>
                            </w:r>
                            <w:r w:rsidRPr="00FD084F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and leaping.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The object of the game is </w:t>
                            </w:r>
                            <w:r w:rsidR="005F692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for all the players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to get to the other side of the area without getting tagged.</w:t>
                            </w:r>
                          </w:p>
                          <w:p w14:paraId="313BC9FF" w14:textId="7B1F1996" w:rsidR="00FD084F" w:rsidRPr="00FD084F" w:rsidRDefault="00FD084F" w:rsidP="000028E9">
                            <w:pPr>
                              <w:numPr>
                                <w:ilvl w:val="0"/>
                                <w:numId w:val="7"/>
                              </w:numPr>
                              <w:ind w:right="166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 w:rsidRPr="00FD084F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Designate </w:t>
                            </w:r>
                            <w:r w:rsidR="005F692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1</w:t>
                            </w:r>
                            <w:r w:rsidR="005F6926" w:rsidRPr="00FD084F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FD084F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player to be the tagger.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FD084F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The tagger will start on 1 side of the area</w:t>
                            </w:r>
                            <w:r w:rsidR="005F692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, and a</w:t>
                            </w:r>
                            <w:r w:rsidRPr="00FD084F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ll other players start on the opposite side of the playing area. To begin, the tagger will say, "READY, SET, GO!"</w:t>
                            </w:r>
                          </w:p>
                          <w:p w14:paraId="4F5409AE" w14:textId="64183839" w:rsidR="00FD084F" w:rsidRPr="005F6926" w:rsidRDefault="00FD084F">
                            <w:pPr>
                              <w:numPr>
                                <w:ilvl w:val="0"/>
                                <w:numId w:val="7"/>
                              </w:numPr>
                              <w:ind w:right="166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 w:rsidRPr="005F692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To move, the tagger and all other players must jump, hop, or leap and land correctly from shape</w:t>
                            </w:r>
                            <w:r w:rsidR="005F6926" w:rsidRPr="005F692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5F692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to</w:t>
                            </w:r>
                            <w:r w:rsidR="005F6926" w:rsidRPr="005F692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5F692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shape. You must jump on squares with a 2-foot landing. You can hop or leap onto a circle with a 1-foot landing.</w:t>
                            </w:r>
                          </w:p>
                          <w:p w14:paraId="66042922" w14:textId="70DC5836" w:rsidR="00FD084F" w:rsidRPr="00FD084F" w:rsidRDefault="00FD084F" w:rsidP="000028E9">
                            <w:pPr>
                              <w:numPr>
                                <w:ilvl w:val="0"/>
                                <w:numId w:val="7"/>
                              </w:numPr>
                              <w:ind w:right="166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When a player is tagged,</w:t>
                            </w:r>
                            <w:r w:rsidRPr="00FD084F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start the game over</w:t>
                            </w:r>
                            <w:r w:rsidR="005F692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.</w:t>
                            </w:r>
                            <w:r w:rsidRPr="00FD084F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5F692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T</w:t>
                            </w:r>
                            <w:r w:rsidRPr="00FD084F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he person who was tagged </w:t>
                            </w:r>
                            <w:r w:rsidR="005F692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will be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the new tagger</w:t>
                            </w:r>
                            <w:r w:rsidRPr="00FD084F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. If all players cross without getting tagged, designate a new tagger and play again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14:paraId="78EEDF79" w14:textId="77777777" w:rsidR="005F6926" w:rsidRDefault="005F6926" w:rsidP="00FE4CAB">
                            <w:pPr>
                              <w:ind w:right="166"/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700F207B" w14:textId="415F1D2B" w:rsidR="00FE4CAB" w:rsidRPr="00E24F0A" w:rsidRDefault="00FD084F" w:rsidP="00FE4CAB">
                            <w:pPr>
                              <w:ind w:right="166"/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  <w:t>Tips</w:t>
                            </w:r>
                            <w:r w:rsidR="00FE4CAB" w:rsidRPr="00E24F0A"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43A3AA9A" w14:textId="05F95473" w:rsidR="00FE4CAB" w:rsidRDefault="00FD084F" w:rsidP="000028E9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right="166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Think safety first</w:t>
                            </w:r>
                            <w:r w:rsidR="005F692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: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5F692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D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on’t try to land on a shape if another player is jumping or hopping onto that same shape.</w:t>
                            </w:r>
                          </w:p>
                          <w:p w14:paraId="534287C6" w14:textId="17FC521F" w:rsidR="00FD084F" w:rsidRPr="00FD084F" w:rsidRDefault="00FD084F" w:rsidP="000028E9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right="166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 w:rsidRPr="00FD084F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Work on bending knees, swinging arms, and building momentum for longer jumps and hops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D480BF2" id="_x0000_t202" coordsize="21600,21600" o:spt="202" path="m,l,21600r21600,l21600,xe">
                <v:stroke joinstyle="miter"/>
                <v:path gradientshapeok="t" o:connecttype="rect"/>
              </v:shapetype>
              <v:shape id="Text Box 235" o:spid="_x0000_s1027" type="#_x0000_t202" style="position:absolute;margin-left:10.4pt;margin-top:333.85pt;width:564.75pt;height:211.95pt;z-index:251681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" filled="f" stroked="f">
                <v:textbox>
                  <w:txbxContent>
                    <w:p w14:paraId="55653E1F" w14:textId="77777777" w:rsidR="002D3BCE" w:rsidRDefault="002D3BCE" w:rsidP="004F47ED">
                      <w:pPr>
                        <w:rPr>
                          <w:rFonts w:ascii="Arial" w:hAnsi="Arial"/>
                          <w:b/>
                          <w:sz w:val="22"/>
                        </w:rPr>
                      </w:pPr>
                      <w:bookmarkStart w:id="1" w:name="_GoBack"/>
                      <w:r>
                        <w:rPr>
                          <w:rFonts w:ascii="Arial" w:hAnsi="Arial"/>
                          <w:b/>
                          <w:sz w:val="22"/>
                        </w:rPr>
                        <w:t>Activity Procedures:</w:t>
                      </w:r>
                    </w:p>
                    <w:p w14:paraId="655A9BA1" w14:textId="26EB6D7F" w:rsidR="00FD084F" w:rsidRDefault="00FD084F" w:rsidP="000028E9">
                      <w:pPr>
                        <w:numPr>
                          <w:ilvl w:val="0"/>
                          <w:numId w:val="7"/>
                        </w:numPr>
                        <w:ind w:right="166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 w:rsidRPr="00FD084F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Today activity is call Locomotor Shapes.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It’s a</w:t>
                      </w:r>
                      <w:r w:rsidRPr="00FD084F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tag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game</w:t>
                      </w:r>
                      <w:r w:rsidRPr="00FD084F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with jumping, hopping</w:t>
                      </w:r>
                      <w:r w:rsidR="005F6926">
                        <w:rPr>
                          <w:rFonts w:ascii="Arial" w:hAnsi="Arial"/>
                          <w:sz w:val="22"/>
                          <w:szCs w:val="22"/>
                        </w:rPr>
                        <w:t>,</w:t>
                      </w:r>
                      <w:r w:rsidRPr="00FD084F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and leaping.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The object of the game is </w:t>
                      </w:r>
                      <w:r w:rsidR="005F6926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for all the players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to get to the other side of the area without getting tagged.</w:t>
                      </w:r>
                    </w:p>
                    <w:p w14:paraId="313BC9FF" w14:textId="7B1F1996" w:rsidR="00FD084F" w:rsidRPr="00FD084F" w:rsidRDefault="00FD084F" w:rsidP="000028E9">
                      <w:pPr>
                        <w:numPr>
                          <w:ilvl w:val="0"/>
                          <w:numId w:val="7"/>
                        </w:numPr>
                        <w:ind w:right="166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 w:rsidRPr="00FD084F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Designate </w:t>
                      </w:r>
                      <w:r w:rsidR="005F6926">
                        <w:rPr>
                          <w:rFonts w:ascii="Arial" w:hAnsi="Arial"/>
                          <w:sz w:val="22"/>
                          <w:szCs w:val="22"/>
                        </w:rPr>
                        <w:t>1</w:t>
                      </w:r>
                      <w:r w:rsidR="005F6926" w:rsidRPr="00FD084F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  <w:r w:rsidRPr="00FD084F">
                        <w:rPr>
                          <w:rFonts w:ascii="Arial" w:hAnsi="Arial"/>
                          <w:sz w:val="22"/>
                          <w:szCs w:val="22"/>
                        </w:rPr>
                        <w:t>player to be the tagger.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  <w:r w:rsidRPr="00FD084F">
                        <w:rPr>
                          <w:rFonts w:ascii="Arial" w:hAnsi="Arial"/>
                          <w:sz w:val="22"/>
                          <w:szCs w:val="22"/>
                        </w:rPr>
                        <w:t>The tagger will start on 1 side of the area</w:t>
                      </w:r>
                      <w:r w:rsidR="005F6926">
                        <w:rPr>
                          <w:rFonts w:ascii="Arial" w:hAnsi="Arial"/>
                          <w:sz w:val="22"/>
                          <w:szCs w:val="22"/>
                        </w:rPr>
                        <w:t>, and a</w:t>
                      </w:r>
                      <w:r w:rsidRPr="00FD084F">
                        <w:rPr>
                          <w:rFonts w:ascii="Arial" w:hAnsi="Arial"/>
                          <w:sz w:val="22"/>
                          <w:szCs w:val="22"/>
                        </w:rPr>
                        <w:t>ll other players start on the opposite side of the playing are</w:t>
                      </w:r>
                      <w:bookmarkEnd w:id="1"/>
                      <w:r w:rsidRPr="00FD084F">
                        <w:rPr>
                          <w:rFonts w:ascii="Arial" w:hAnsi="Arial"/>
                          <w:sz w:val="22"/>
                          <w:szCs w:val="22"/>
                        </w:rPr>
                        <w:t>a. To begin, the tagger will say, "READY, SET, GO!"</w:t>
                      </w:r>
                    </w:p>
                    <w:p w14:paraId="4F5409AE" w14:textId="64183839" w:rsidR="00FD084F" w:rsidRPr="005F6926" w:rsidRDefault="00FD084F">
                      <w:pPr>
                        <w:numPr>
                          <w:ilvl w:val="0"/>
                          <w:numId w:val="7"/>
                        </w:numPr>
                        <w:ind w:right="166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 w:rsidRPr="005F6926">
                        <w:rPr>
                          <w:rFonts w:ascii="Arial" w:hAnsi="Arial"/>
                          <w:sz w:val="22"/>
                          <w:szCs w:val="22"/>
                        </w:rPr>
                        <w:t>To move, the tagger and all other players must jump, hop, or leap and land correctly from shape</w:t>
                      </w:r>
                      <w:r w:rsidR="005F6926" w:rsidRPr="005F6926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  <w:r w:rsidRPr="005F6926">
                        <w:rPr>
                          <w:rFonts w:ascii="Arial" w:hAnsi="Arial"/>
                          <w:sz w:val="22"/>
                          <w:szCs w:val="22"/>
                        </w:rPr>
                        <w:t>to</w:t>
                      </w:r>
                      <w:r w:rsidR="005F6926" w:rsidRPr="005F6926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  <w:r w:rsidRPr="005F6926">
                        <w:rPr>
                          <w:rFonts w:ascii="Arial" w:hAnsi="Arial"/>
                          <w:sz w:val="22"/>
                          <w:szCs w:val="22"/>
                        </w:rPr>
                        <w:t>shape. You must jump on squares with a 2-foot landing. You can hop or leap onto a circle with a 1-foot landing.</w:t>
                      </w:r>
                    </w:p>
                    <w:p w14:paraId="66042922" w14:textId="70DC5836" w:rsidR="00FD084F" w:rsidRPr="00FD084F" w:rsidRDefault="00FD084F" w:rsidP="000028E9">
                      <w:pPr>
                        <w:numPr>
                          <w:ilvl w:val="0"/>
                          <w:numId w:val="7"/>
                        </w:numPr>
                        <w:ind w:right="166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When a player is tagged,</w:t>
                      </w:r>
                      <w:r w:rsidRPr="00FD084F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start the game over</w:t>
                      </w:r>
                      <w:r w:rsidR="005F6926">
                        <w:rPr>
                          <w:rFonts w:ascii="Arial" w:hAnsi="Arial"/>
                          <w:sz w:val="22"/>
                          <w:szCs w:val="22"/>
                        </w:rPr>
                        <w:t>.</w:t>
                      </w:r>
                      <w:r w:rsidRPr="00FD084F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  <w:r w:rsidR="005F6926">
                        <w:rPr>
                          <w:rFonts w:ascii="Arial" w:hAnsi="Arial"/>
                          <w:sz w:val="22"/>
                          <w:szCs w:val="22"/>
                        </w:rPr>
                        <w:t>T</w:t>
                      </w:r>
                      <w:r w:rsidRPr="00FD084F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he person who was tagged </w:t>
                      </w:r>
                      <w:r w:rsidR="005F6926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will be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the new tagger</w:t>
                      </w:r>
                      <w:r w:rsidRPr="00FD084F">
                        <w:rPr>
                          <w:rFonts w:ascii="Arial" w:hAnsi="Arial"/>
                          <w:sz w:val="22"/>
                          <w:szCs w:val="22"/>
                        </w:rPr>
                        <w:t>. If all players cross without getting tagged, designate a new tagger and play again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.</w:t>
                      </w:r>
                    </w:p>
                    <w:p w14:paraId="78EEDF79" w14:textId="77777777" w:rsidR="005F6926" w:rsidRDefault="005F6926" w:rsidP="00FE4CAB">
                      <w:pPr>
                        <w:ind w:right="166"/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</w:pPr>
                    </w:p>
                    <w:p w14:paraId="700F207B" w14:textId="415F1D2B" w:rsidR="00FE4CAB" w:rsidRPr="00E24F0A" w:rsidRDefault="00FD084F" w:rsidP="00FE4CAB">
                      <w:pPr>
                        <w:ind w:right="166"/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  <w:t>Tips</w:t>
                      </w:r>
                      <w:r w:rsidR="00FE4CAB" w:rsidRPr="00E24F0A"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43A3AA9A" w14:textId="05F95473" w:rsidR="00FE4CAB" w:rsidRDefault="00FD084F" w:rsidP="000028E9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right="166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Think safety first</w:t>
                      </w:r>
                      <w:r w:rsidR="005F6926">
                        <w:rPr>
                          <w:rFonts w:ascii="Arial" w:hAnsi="Arial"/>
                          <w:sz w:val="22"/>
                          <w:szCs w:val="22"/>
                        </w:rPr>
                        <w:t>: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  <w:r w:rsidR="005F6926">
                        <w:rPr>
                          <w:rFonts w:ascii="Arial" w:hAnsi="Arial"/>
                          <w:sz w:val="22"/>
                          <w:szCs w:val="22"/>
                        </w:rPr>
                        <w:t>D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on’t try to land on a shape if another player is jumping or hopping onto that same shape.</w:t>
                      </w:r>
                    </w:p>
                    <w:p w14:paraId="534287C6" w14:textId="17FC521F" w:rsidR="00FD084F" w:rsidRPr="00FD084F" w:rsidRDefault="00FD084F" w:rsidP="000028E9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right="166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 w:rsidRPr="00FD084F">
                        <w:rPr>
                          <w:rFonts w:ascii="Arial" w:hAnsi="Arial"/>
                          <w:sz w:val="22"/>
                          <w:szCs w:val="22"/>
                        </w:rPr>
                        <w:t>Work on bending knees, swinging arms, and building momentum for longer jumps and hops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FD084F">
        <w:rPr>
          <w:noProof/>
        </w:rPr>
        <mc:AlternateContent>
          <mc:Choice Requires="wps">
            <w:drawing>
              <wp:anchor distT="0" distB="0" distL="114300" distR="114300" simplePos="0" relativeHeight="251697664" behindDoc="0" locked="0" layoutInCell="1" allowOverlap="1" wp14:anchorId="06941BD6" wp14:editId="06096E05">
                <wp:simplePos x="0" y="0"/>
                <wp:positionH relativeFrom="column">
                  <wp:posOffset>1148080</wp:posOffset>
                </wp:positionH>
                <wp:positionV relativeFrom="paragraph">
                  <wp:posOffset>7201535</wp:posOffset>
                </wp:positionV>
                <wp:extent cx="0" cy="767080"/>
                <wp:effectExtent l="0" t="0" r="12700" b="7620"/>
                <wp:wrapThrough wrapText="bothSides">
                  <wp:wrapPolygon edited="0">
                    <wp:start x="-1" y="0"/>
                    <wp:lineTo x="-1" y="21457"/>
                    <wp:lineTo x="-1" y="21457"/>
                    <wp:lineTo x="-1" y="0"/>
                    <wp:lineTo x="-1" y="0"/>
                  </wp:wrapPolygon>
                </wp:wrapThrough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6708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434CA0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4DA2BBD" id="Straight Connector 4" o:spid="_x0000_s1026" style="position:absolute;z-index:251697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0.4pt,567.05pt" to="90.4pt,62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" strokecolor="#434ca0" strokeweight=".5pt">
                <w10:wrap type="through"/>
              </v:line>
            </w:pict>
          </mc:Fallback>
        </mc:AlternateContent>
      </w:r>
      <w:r w:rsidR="00FD084F">
        <w:rPr>
          <w:noProof/>
        </w:rPr>
        <w:drawing>
          <wp:anchor distT="0" distB="0" distL="114300" distR="114300" simplePos="0" relativeHeight="251712000" behindDoc="0" locked="0" layoutInCell="1" allowOverlap="1" wp14:anchorId="59F29E6A" wp14:editId="5FFE8090">
            <wp:simplePos x="0" y="0"/>
            <wp:positionH relativeFrom="column">
              <wp:posOffset>150495</wp:posOffset>
            </wp:positionH>
            <wp:positionV relativeFrom="paragraph">
              <wp:posOffset>7143115</wp:posOffset>
            </wp:positionV>
            <wp:extent cx="914400" cy="579120"/>
            <wp:effectExtent l="0" t="0" r="0" b="508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atingHealthy101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579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D084F">
        <w:rPr>
          <w:noProof/>
        </w:rPr>
        <mc:AlternateContent>
          <mc:Choice Requires="wps">
            <w:drawing>
              <wp:anchor distT="0" distB="0" distL="114300" distR="114300" simplePos="0" relativeHeight="251689472" behindDoc="0" locked="0" layoutInCell="1" allowOverlap="1" wp14:anchorId="4F3923DF" wp14:editId="53584D59">
                <wp:simplePos x="0" y="0"/>
                <wp:positionH relativeFrom="page">
                  <wp:posOffset>1386840</wp:posOffset>
                </wp:positionH>
                <wp:positionV relativeFrom="paragraph">
                  <wp:posOffset>7106920</wp:posOffset>
                </wp:positionV>
                <wp:extent cx="5623560" cy="941705"/>
                <wp:effectExtent l="0" t="0" r="0" b="0"/>
                <wp:wrapThrough wrapText="bothSides">
                  <wp:wrapPolygon edited="0">
                    <wp:start x="244" y="291"/>
                    <wp:lineTo x="244" y="20974"/>
                    <wp:lineTo x="21317" y="20974"/>
                    <wp:lineTo x="21317" y="291"/>
                    <wp:lineTo x="244" y="291"/>
                  </wp:wrapPolygon>
                </wp:wrapThrough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23560" cy="9417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1D93EEF" w14:textId="37D146AE" w:rsidR="00FD084F" w:rsidRPr="00FD084F" w:rsidRDefault="0058308F" w:rsidP="000028E9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Arial" w:eastAsiaTheme="minorEastAsia" w:hAnsi="Arial" w:cstheme="minorBid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  <w:t>Balance Your Moves</w:t>
                            </w:r>
                            <w:r w:rsidR="005F6926"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  <w:r w:rsidR="007D473B"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FD084F" w:rsidRPr="00FD084F">
                              <w:rPr>
                                <w:rFonts w:ascii="Arial" w:eastAsiaTheme="minorEastAsia" w:hAnsi="Arial" w:cstheme="minorBidi"/>
                                <w:sz w:val="22"/>
                                <w:szCs w:val="22"/>
                              </w:rPr>
                              <w:t>There are lots of ways to stay healthy,</w:t>
                            </w:r>
                            <w:r w:rsidR="005F6926">
                              <w:rPr>
                                <w:rFonts w:ascii="Arial" w:eastAsiaTheme="minorEastAsia" w:hAnsi="Arial" w:cstheme="minorBidi"/>
                                <w:sz w:val="22"/>
                                <w:szCs w:val="22"/>
                              </w:rPr>
                              <w:t xml:space="preserve"> and balance is important.</w:t>
                            </w:r>
                            <w:r w:rsidR="00FD084F" w:rsidRPr="00FD084F">
                              <w:rPr>
                                <w:rFonts w:ascii="Arial" w:eastAsiaTheme="minorEastAsia" w:hAnsi="Arial" w:cstheme="minorBid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5F6926">
                              <w:rPr>
                                <w:rFonts w:ascii="Arial" w:eastAsiaTheme="minorEastAsia" w:hAnsi="Arial" w:cstheme="minorBidi"/>
                                <w:sz w:val="22"/>
                                <w:szCs w:val="22"/>
                              </w:rPr>
                              <w:t xml:space="preserve">You rely on balance </w:t>
                            </w:r>
                            <w:r w:rsidR="00FD084F" w:rsidRPr="00FD084F">
                              <w:rPr>
                                <w:rFonts w:ascii="Arial" w:eastAsiaTheme="minorEastAsia" w:hAnsi="Arial" w:cstheme="minorBidi"/>
                                <w:sz w:val="22"/>
                                <w:szCs w:val="22"/>
                              </w:rPr>
                              <w:t>when you are hopping on 1 foot</w:t>
                            </w:r>
                            <w:r w:rsidR="005F6926">
                              <w:rPr>
                                <w:rFonts w:ascii="Arial" w:eastAsiaTheme="minorEastAsia" w:hAnsi="Arial" w:cstheme="minorBidi"/>
                                <w:sz w:val="22"/>
                                <w:szCs w:val="22"/>
                              </w:rPr>
                              <w:t>,</w:t>
                            </w:r>
                            <w:r w:rsidR="00FD084F" w:rsidRPr="00FD084F">
                              <w:rPr>
                                <w:rFonts w:ascii="Arial" w:eastAsiaTheme="minorEastAsia" w:hAnsi="Arial" w:cstheme="minorBid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5F6926">
                              <w:rPr>
                                <w:rFonts w:ascii="Arial" w:eastAsiaTheme="minorEastAsia" w:hAnsi="Arial" w:cstheme="minorBidi"/>
                                <w:sz w:val="22"/>
                                <w:szCs w:val="22"/>
                              </w:rPr>
                              <w:t>and h</w:t>
                            </w:r>
                            <w:r w:rsidR="00FD084F" w:rsidRPr="00FD084F">
                              <w:rPr>
                                <w:rFonts w:ascii="Arial" w:eastAsiaTheme="minorEastAsia" w:hAnsi="Arial" w:cstheme="minorBidi"/>
                                <w:sz w:val="22"/>
                                <w:szCs w:val="22"/>
                              </w:rPr>
                              <w:t>aving balance on your plate is</w:t>
                            </w:r>
                            <w:r w:rsidR="005F6926">
                              <w:rPr>
                                <w:rFonts w:ascii="Arial" w:eastAsiaTheme="minorEastAsia" w:hAnsi="Arial" w:cstheme="minorBidi"/>
                                <w:sz w:val="22"/>
                                <w:szCs w:val="22"/>
                              </w:rPr>
                              <w:t xml:space="preserve"> also</w:t>
                            </w:r>
                            <w:r w:rsidR="009826C0">
                              <w:rPr>
                                <w:rFonts w:ascii="Arial" w:eastAsiaTheme="minorEastAsia" w:hAnsi="Arial" w:cstheme="minorBidi"/>
                                <w:sz w:val="22"/>
                                <w:szCs w:val="22"/>
                              </w:rPr>
                              <w:t xml:space="preserve"> an important step </w:t>
                            </w:r>
                            <w:r w:rsidR="009826C0">
                              <w:rPr>
                                <w:rFonts w:ascii="Arial" w:eastAsiaTheme="minorEastAsia" w:hAnsi="Arial" w:cstheme="minorBidi"/>
                                <w:sz w:val="22"/>
                                <w:szCs w:val="22"/>
                              </w:rPr>
                              <w:t>toward</w:t>
                            </w:r>
                            <w:bookmarkStart w:id="0" w:name="_GoBack"/>
                            <w:bookmarkEnd w:id="0"/>
                            <w:r w:rsidR="00FD084F" w:rsidRPr="00FD084F">
                              <w:rPr>
                                <w:rFonts w:ascii="Arial" w:eastAsiaTheme="minorEastAsia" w:hAnsi="Arial" w:cstheme="minorBidi"/>
                                <w:sz w:val="22"/>
                                <w:szCs w:val="22"/>
                              </w:rPr>
                              <w:t xml:space="preserve"> healthy eating. Choose a variety of foods from all the food groups while minimizing fats and oils. Good nutritional balance will keep your body strong and healthy.</w:t>
                            </w:r>
                          </w:p>
                          <w:p w14:paraId="6FCBD7A9" w14:textId="52A367FD" w:rsidR="002D3BCE" w:rsidRPr="00825989" w:rsidRDefault="002D3BCE" w:rsidP="000028E9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Arial" w:eastAsiaTheme="minorEastAsia" w:hAnsi="Arial" w:cstheme="minorBidi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F3923DF" id="_x0000_t202" coordsize="21600,21600" o:spt="202" path="m,l,21600r21600,l21600,xe">
                <v:stroke joinstyle="miter"/>
                <v:path gradientshapeok="t" o:connecttype="rect"/>
              </v:shapetype>
              <v:shape id="Text Box 31" o:spid="_x0000_s1029" type="#_x0000_t202" style="position:absolute;margin-left:109.2pt;margin-top:559.6pt;width:442.8pt;height:74.15pt;z-index:251689472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" filled="f" stroked="f">
                <v:textbox>
                  <w:txbxContent>
                    <w:p w14:paraId="61D93EEF" w14:textId="37D146AE" w:rsidR="00FD084F" w:rsidRPr="00FD084F" w:rsidRDefault="0058308F" w:rsidP="000028E9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Arial" w:eastAsiaTheme="minorEastAsia" w:hAnsi="Arial" w:cstheme="minorBidi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  <w:t>Balance Your Moves</w:t>
                      </w:r>
                      <w:r w:rsidR="005F6926"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  <w:t>:</w:t>
                      </w:r>
                      <w:r w:rsidR="007D473B"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  <w:t xml:space="preserve"> </w:t>
                      </w:r>
                      <w:r w:rsidR="00FD084F" w:rsidRPr="00FD084F">
                        <w:rPr>
                          <w:rFonts w:ascii="Arial" w:eastAsiaTheme="minorEastAsia" w:hAnsi="Arial" w:cstheme="minorBidi"/>
                          <w:sz w:val="22"/>
                          <w:szCs w:val="22"/>
                        </w:rPr>
                        <w:t>There are lots of ways to stay healthy,</w:t>
                      </w:r>
                      <w:r w:rsidR="005F6926">
                        <w:rPr>
                          <w:rFonts w:ascii="Arial" w:eastAsiaTheme="minorEastAsia" w:hAnsi="Arial" w:cstheme="minorBidi"/>
                          <w:sz w:val="22"/>
                          <w:szCs w:val="22"/>
                        </w:rPr>
                        <w:t xml:space="preserve"> and balance is important.</w:t>
                      </w:r>
                      <w:r w:rsidR="00FD084F" w:rsidRPr="00FD084F">
                        <w:rPr>
                          <w:rFonts w:ascii="Arial" w:eastAsiaTheme="minorEastAsia" w:hAnsi="Arial" w:cstheme="minorBidi"/>
                          <w:sz w:val="22"/>
                          <w:szCs w:val="22"/>
                        </w:rPr>
                        <w:t xml:space="preserve"> </w:t>
                      </w:r>
                      <w:r w:rsidR="005F6926">
                        <w:rPr>
                          <w:rFonts w:ascii="Arial" w:eastAsiaTheme="minorEastAsia" w:hAnsi="Arial" w:cstheme="minorBidi"/>
                          <w:sz w:val="22"/>
                          <w:szCs w:val="22"/>
                        </w:rPr>
                        <w:t xml:space="preserve">You rely on balance </w:t>
                      </w:r>
                      <w:r w:rsidR="00FD084F" w:rsidRPr="00FD084F">
                        <w:rPr>
                          <w:rFonts w:ascii="Arial" w:eastAsiaTheme="minorEastAsia" w:hAnsi="Arial" w:cstheme="minorBidi"/>
                          <w:sz w:val="22"/>
                          <w:szCs w:val="22"/>
                        </w:rPr>
                        <w:t>when you are hopping on 1 foot</w:t>
                      </w:r>
                      <w:r w:rsidR="005F6926">
                        <w:rPr>
                          <w:rFonts w:ascii="Arial" w:eastAsiaTheme="minorEastAsia" w:hAnsi="Arial" w:cstheme="minorBidi"/>
                          <w:sz w:val="22"/>
                          <w:szCs w:val="22"/>
                        </w:rPr>
                        <w:t>,</w:t>
                      </w:r>
                      <w:r w:rsidR="00FD084F" w:rsidRPr="00FD084F">
                        <w:rPr>
                          <w:rFonts w:ascii="Arial" w:eastAsiaTheme="minorEastAsia" w:hAnsi="Arial" w:cstheme="minorBidi"/>
                          <w:sz w:val="22"/>
                          <w:szCs w:val="22"/>
                        </w:rPr>
                        <w:t xml:space="preserve"> </w:t>
                      </w:r>
                      <w:r w:rsidR="005F6926">
                        <w:rPr>
                          <w:rFonts w:ascii="Arial" w:eastAsiaTheme="minorEastAsia" w:hAnsi="Arial" w:cstheme="minorBidi"/>
                          <w:sz w:val="22"/>
                          <w:szCs w:val="22"/>
                        </w:rPr>
                        <w:t>and h</w:t>
                      </w:r>
                      <w:r w:rsidR="00FD084F" w:rsidRPr="00FD084F">
                        <w:rPr>
                          <w:rFonts w:ascii="Arial" w:eastAsiaTheme="minorEastAsia" w:hAnsi="Arial" w:cstheme="minorBidi"/>
                          <w:sz w:val="22"/>
                          <w:szCs w:val="22"/>
                        </w:rPr>
                        <w:t>aving balance on your plate is</w:t>
                      </w:r>
                      <w:r w:rsidR="005F6926">
                        <w:rPr>
                          <w:rFonts w:ascii="Arial" w:eastAsiaTheme="minorEastAsia" w:hAnsi="Arial" w:cstheme="minorBidi"/>
                          <w:sz w:val="22"/>
                          <w:szCs w:val="22"/>
                        </w:rPr>
                        <w:t xml:space="preserve"> also</w:t>
                      </w:r>
                      <w:r w:rsidR="009826C0">
                        <w:rPr>
                          <w:rFonts w:ascii="Arial" w:eastAsiaTheme="minorEastAsia" w:hAnsi="Arial" w:cstheme="minorBidi"/>
                          <w:sz w:val="22"/>
                          <w:szCs w:val="22"/>
                        </w:rPr>
                        <w:t xml:space="preserve"> an important step </w:t>
                      </w:r>
                      <w:r w:rsidR="009826C0">
                        <w:rPr>
                          <w:rFonts w:ascii="Arial" w:eastAsiaTheme="minorEastAsia" w:hAnsi="Arial" w:cstheme="minorBidi"/>
                          <w:sz w:val="22"/>
                          <w:szCs w:val="22"/>
                        </w:rPr>
                        <w:t>toward</w:t>
                      </w:r>
                      <w:bookmarkStart w:id="1" w:name="_GoBack"/>
                      <w:bookmarkEnd w:id="1"/>
                      <w:r w:rsidR="00FD084F" w:rsidRPr="00FD084F">
                        <w:rPr>
                          <w:rFonts w:ascii="Arial" w:eastAsiaTheme="minorEastAsia" w:hAnsi="Arial" w:cstheme="minorBidi"/>
                          <w:sz w:val="22"/>
                          <w:szCs w:val="22"/>
                        </w:rPr>
                        <w:t xml:space="preserve"> healthy eating. Choose a variety of foods from all the food groups while minimizing fats and oils. Good nutritional balance will keep your body strong and healthy.</w:t>
                      </w:r>
                    </w:p>
                    <w:p w14:paraId="6FCBD7A9" w14:textId="52A367FD" w:rsidR="002D3BCE" w:rsidRPr="00825989" w:rsidRDefault="002D3BCE" w:rsidP="000028E9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Arial" w:eastAsiaTheme="minorEastAsia" w:hAnsi="Arial" w:cstheme="minorBidi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through" anchorx="page"/>
              </v:shape>
            </w:pict>
          </mc:Fallback>
        </mc:AlternateContent>
      </w:r>
      <w:r w:rsidR="00832C6E">
        <w:rPr>
          <w:noProof/>
        </w:rPr>
        <mc:AlternateContent>
          <mc:Choice Requires="wps">
            <w:drawing>
              <wp:anchor distT="0" distB="0" distL="114300" distR="114300" simplePos="0" relativeHeight="251637248" behindDoc="0" locked="0" layoutInCell="1" allowOverlap="1" wp14:anchorId="0B81971B" wp14:editId="0364F0F3">
                <wp:simplePos x="0" y="0"/>
                <wp:positionH relativeFrom="column">
                  <wp:posOffset>208280</wp:posOffset>
                </wp:positionH>
                <wp:positionV relativeFrom="paragraph">
                  <wp:posOffset>668655</wp:posOffset>
                </wp:positionV>
                <wp:extent cx="4231640" cy="704215"/>
                <wp:effectExtent l="0" t="0" r="0" b="0"/>
                <wp:wrapThrough wrapText="bothSides">
                  <wp:wrapPolygon edited="0">
                    <wp:start x="324" y="390"/>
                    <wp:lineTo x="324" y="20646"/>
                    <wp:lineTo x="21198" y="20646"/>
                    <wp:lineTo x="21198" y="390"/>
                    <wp:lineTo x="324" y="390"/>
                  </wp:wrapPolygon>
                </wp:wrapThrough>
                <wp:docPr id="232" name="Text Box 2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31640" cy="7042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4D27C7" w14:textId="7F3A099D" w:rsidR="00EE00AE" w:rsidRDefault="00EE00AE" w:rsidP="000028E9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I</w:t>
                            </w:r>
                            <w:r w:rsidR="00CF05D3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will </w:t>
                            </w:r>
                            <w:r w:rsidR="00F16EF2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move safely, following the rules of the game</w:t>
                            </w:r>
                            <w:r w:rsidR="000B4758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81971B" id="Text Box 232" o:spid="_x0000_s1029" type="#_x0000_t202" style="position:absolute;margin-left:16.4pt;margin-top:52.65pt;width:333.2pt;height:55.45pt;z-index:251637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" filled="f" stroked="f">
                <v:textbox>
                  <w:txbxContent>
                    <w:p w14:paraId="0A4D27C7" w14:textId="7F3A099D" w:rsidR="00EE00AE" w:rsidRDefault="00EE00AE" w:rsidP="000028E9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I</w:t>
                      </w:r>
                      <w:r w:rsidR="00CF05D3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will </w:t>
                      </w:r>
                      <w:r w:rsidR="00F16EF2">
                        <w:rPr>
                          <w:rFonts w:ascii="Arial" w:hAnsi="Arial"/>
                          <w:sz w:val="22"/>
                          <w:szCs w:val="22"/>
                        </w:rPr>
                        <w:t>move safely, following the rules of the game</w:t>
                      </w:r>
                      <w:r w:rsidR="000B4758">
                        <w:rPr>
                          <w:rFonts w:ascii="Arial" w:hAnsi="Arial"/>
                          <w:sz w:val="22"/>
                          <w:szCs w:val="22"/>
                        </w:rPr>
                        <w:t>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0B4758">
        <w:rPr>
          <w:noProof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484D4160" wp14:editId="30A1C3CF">
                <wp:simplePos x="0" y="0"/>
                <wp:positionH relativeFrom="column">
                  <wp:posOffset>4604385</wp:posOffset>
                </wp:positionH>
                <wp:positionV relativeFrom="paragraph">
                  <wp:posOffset>705485</wp:posOffset>
                </wp:positionV>
                <wp:extent cx="2343150" cy="1021080"/>
                <wp:effectExtent l="0" t="0" r="0" b="0"/>
                <wp:wrapThrough wrapText="bothSides">
                  <wp:wrapPolygon edited="0">
                    <wp:start x="585" y="269"/>
                    <wp:lineTo x="585" y="20955"/>
                    <wp:lineTo x="20956" y="20955"/>
                    <wp:lineTo x="20956" y="269"/>
                    <wp:lineTo x="585" y="269"/>
                  </wp:wrapPolygon>
                </wp:wrapThrough>
                <wp:docPr id="233" name="Text Box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3150" cy="1021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ABBCC17" w14:textId="082E3BAE" w:rsidR="002D3BCE" w:rsidRDefault="00F16EF2" w:rsidP="000028E9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Land Soft by Bending Knees</w:t>
                            </w:r>
                          </w:p>
                          <w:p w14:paraId="00977BA5" w14:textId="636401BE" w:rsidR="000B4758" w:rsidRPr="00EE00AE" w:rsidRDefault="00FD084F" w:rsidP="000028E9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Tag Soft on Shoulders Onl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4D4160" id="Text Box 233" o:spid="_x0000_s1031" type="#_x0000_t202" style="position:absolute;margin-left:362.55pt;margin-top:55.55pt;width:184.5pt;height:80.4pt;z-index:2516648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" filled="f" stroked="f">
                <v:textbox>
                  <w:txbxContent>
                    <w:p w14:paraId="1ABBCC17" w14:textId="082E3BAE" w:rsidR="002D3BCE" w:rsidRDefault="00F16EF2" w:rsidP="000028E9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Land Soft by Bending Knees</w:t>
                      </w:r>
                    </w:p>
                    <w:p w14:paraId="00977BA5" w14:textId="636401BE" w:rsidR="000B4758" w:rsidRPr="00EE00AE" w:rsidRDefault="00FD084F" w:rsidP="000028E9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Tag Soft on Shoulders Only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660E84"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0010D8FA" wp14:editId="2E15BD1B">
                <wp:simplePos x="0" y="0"/>
                <wp:positionH relativeFrom="column">
                  <wp:posOffset>274320</wp:posOffset>
                </wp:positionH>
                <wp:positionV relativeFrom="paragraph">
                  <wp:posOffset>1772920</wp:posOffset>
                </wp:positionV>
                <wp:extent cx="3256280" cy="0"/>
                <wp:effectExtent l="0" t="0" r="7620" b="12700"/>
                <wp:wrapThrough wrapText="bothSides">
                  <wp:wrapPolygon edited="0">
                    <wp:start x="0" y="-1"/>
                    <wp:lineTo x="0" y="-1"/>
                    <wp:lineTo x="21566" y="-1"/>
                    <wp:lineTo x="21566" y="-1"/>
                    <wp:lineTo x="0" y="-1"/>
                  </wp:wrapPolygon>
                </wp:wrapThrough>
                <wp:docPr id="230" name="Straight Connector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56280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434CA0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162FA43" id="Straight Connector 230" o:spid="_x0000_s1026" style="position:absolute;z-index:251656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.6pt,139.6pt" to="278pt,13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" strokecolor="#434ca0" strokeweight=".5pt">
                <w10:wrap type="through"/>
              </v:line>
            </w:pict>
          </mc:Fallback>
        </mc:AlternateContent>
      </w:r>
      <w:r w:rsidR="00660E84">
        <w:rPr>
          <w:noProof/>
        </w:rPr>
        <w:drawing>
          <wp:anchor distT="0" distB="0" distL="114300" distR="114300" simplePos="0" relativeHeight="251630080" behindDoc="0" locked="0" layoutInCell="1" allowOverlap="1" wp14:anchorId="10CC6B7B" wp14:editId="13046DE8">
            <wp:simplePos x="0" y="0"/>
            <wp:positionH relativeFrom="column">
              <wp:posOffset>274320</wp:posOffset>
            </wp:positionH>
            <wp:positionV relativeFrom="paragraph">
              <wp:posOffset>1488440</wp:posOffset>
            </wp:positionV>
            <wp:extent cx="3133090" cy="255905"/>
            <wp:effectExtent l="0" t="0" r="3810" b="0"/>
            <wp:wrapThrough wrapText="bothSides">
              <wp:wrapPolygon edited="0">
                <wp:start x="0" y="0"/>
                <wp:lineTo x="0" y="20367"/>
                <wp:lineTo x="21539" y="20367"/>
                <wp:lineTo x="21539" y="0"/>
                <wp:lineTo x="0" y="0"/>
              </wp:wrapPolygon>
            </wp:wrapThrough>
            <wp:docPr id="227" name="Picture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Picture 227"/>
                    <pic:cNvPicPr>
                      <a:picLocks noChangeAspect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309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549CB">
        <w:rPr>
          <w:noProof/>
        </w:rPr>
        <w:drawing>
          <wp:anchor distT="0" distB="0" distL="114300" distR="114300" simplePos="0" relativeHeight="251703808" behindDoc="0" locked="0" layoutInCell="1" allowOverlap="1" wp14:anchorId="2368CF91" wp14:editId="43C14466">
            <wp:simplePos x="0" y="0"/>
            <wp:positionH relativeFrom="column">
              <wp:posOffset>4658360</wp:posOffset>
            </wp:positionH>
            <wp:positionV relativeFrom="paragraph">
              <wp:posOffset>342265</wp:posOffset>
            </wp:positionV>
            <wp:extent cx="1428750" cy="255905"/>
            <wp:effectExtent l="0" t="0" r="0" b="0"/>
            <wp:wrapThrough wrapText="bothSides">
              <wp:wrapPolygon edited="0">
                <wp:start x="0" y="0"/>
                <wp:lineTo x="0" y="19295"/>
                <wp:lineTo x="21120" y="19295"/>
                <wp:lineTo x="21120" y="0"/>
                <wp:lineTo x="0" y="0"/>
              </wp:wrapPolygon>
            </wp:wrapThrough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Picture 227"/>
                    <pic:cNvPicPr>
                      <a:picLocks noChangeAspect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875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E549CB">
        <w:rPr>
          <w:noProof/>
        </w:rPr>
        <w:drawing>
          <wp:anchor distT="0" distB="0" distL="114300" distR="114300" simplePos="0" relativeHeight="251700736" behindDoc="0" locked="0" layoutInCell="1" allowOverlap="1" wp14:anchorId="33EED0DB" wp14:editId="569AB0DF">
            <wp:simplePos x="0" y="0"/>
            <wp:positionH relativeFrom="column">
              <wp:posOffset>281940</wp:posOffset>
            </wp:positionH>
            <wp:positionV relativeFrom="paragraph">
              <wp:posOffset>347980</wp:posOffset>
            </wp:positionV>
            <wp:extent cx="1527810" cy="255905"/>
            <wp:effectExtent l="0" t="0" r="0" b="0"/>
            <wp:wrapThrough wrapText="bothSides">
              <wp:wrapPolygon edited="0">
                <wp:start x="0" y="0"/>
                <wp:lineTo x="0" y="19295"/>
                <wp:lineTo x="21187" y="19295"/>
                <wp:lineTo x="21187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Picture 227"/>
                    <pic:cNvPicPr>
                      <a:picLocks noChangeAspect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781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510A3E">
        <w:rPr>
          <w:noProof/>
        </w:rPr>
        <mc:AlternateContent>
          <mc:Choice Requires="wps">
            <w:drawing>
              <wp:anchor distT="0" distB="0" distL="114300" distR="114300" simplePos="0" relativeHeight="251634176" behindDoc="0" locked="0" layoutInCell="1" allowOverlap="1" wp14:anchorId="038EA359" wp14:editId="341174D7">
                <wp:simplePos x="0" y="0"/>
                <wp:positionH relativeFrom="column">
                  <wp:posOffset>4617720</wp:posOffset>
                </wp:positionH>
                <wp:positionV relativeFrom="paragraph">
                  <wp:posOffset>633095</wp:posOffset>
                </wp:positionV>
                <wp:extent cx="2303780" cy="0"/>
                <wp:effectExtent l="0" t="0" r="7620" b="12700"/>
                <wp:wrapThrough wrapText="bothSides">
                  <wp:wrapPolygon edited="0">
                    <wp:start x="0" y="-1"/>
                    <wp:lineTo x="0" y="-1"/>
                    <wp:lineTo x="21552" y="-1"/>
                    <wp:lineTo x="21552" y="-1"/>
                    <wp:lineTo x="0" y="-1"/>
                  </wp:wrapPolygon>
                </wp:wrapThrough>
                <wp:docPr id="229" name="Straight Connector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03780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434CA0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3E3C727" id="Straight Connector 229" o:spid="_x0000_s1026" style="position:absolute;z-index:251634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3.6pt,49.85pt" to="545pt,4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" strokecolor="#434ca0" strokeweight=".5pt">
                <w10:wrap type="through"/>
              </v:line>
            </w:pict>
          </mc:Fallback>
        </mc:AlternateContent>
      </w:r>
      <w:r w:rsidR="00510A3E">
        <w:rPr>
          <w:noProof/>
        </w:rPr>
        <mc:AlternateContent>
          <mc:Choice Requires="wps">
            <w:drawing>
              <wp:anchor distT="0" distB="0" distL="114300" distR="114300" simplePos="0" relativeHeight="251632128" behindDoc="0" locked="0" layoutInCell="1" allowOverlap="1" wp14:anchorId="07D610AB" wp14:editId="6634547F">
                <wp:simplePos x="0" y="0"/>
                <wp:positionH relativeFrom="column">
                  <wp:posOffset>274320</wp:posOffset>
                </wp:positionH>
                <wp:positionV relativeFrom="paragraph">
                  <wp:posOffset>633095</wp:posOffset>
                </wp:positionV>
                <wp:extent cx="4097655" cy="0"/>
                <wp:effectExtent l="0" t="0" r="17145" b="12700"/>
                <wp:wrapThrough wrapText="bothSides">
                  <wp:wrapPolygon edited="0">
                    <wp:start x="0" y="-1"/>
                    <wp:lineTo x="0" y="-1"/>
                    <wp:lineTo x="21623" y="-1"/>
                    <wp:lineTo x="21623" y="-1"/>
                    <wp:lineTo x="0" y="-1"/>
                  </wp:wrapPolygon>
                </wp:wrapThrough>
                <wp:docPr id="228" name="Straight Connector 2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97655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434CA0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1848710" id="Straight Connector 228" o:spid="_x0000_s1026" style="position:absolute;z-index:251632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.6pt,49.85pt" to="344.25pt,4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" strokecolor="#434ca0" strokeweight=".5pt">
                <w10:wrap type="through"/>
              </v:line>
            </w:pict>
          </mc:Fallback>
        </mc:AlternateContent>
      </w:r>
    </w:p>
    <w:sectPr w:rsidR="00794312" w:rsidSect="008901F1">
      <w:type w:val="continuous"/>
      <w:pgSz w:w="12240" w:h="15840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176E26" w14:textId="77777777" w:rsidR="00507C05" w:rsidRDefault="00507C05" w:rsidP="00233FF0">
      <w:r>
        <w:separator/>
      </w:r>
    </w:p>
  </w:endnote>
  <w:endnote w:type="continuationSeparator" w:id="0">
    <w:p w14:paraId="3C89EF57" w14:textId="77777777" w:rsidR="00507C05" w:rsidRDefault="00507C05" w:rsidP="00233F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Arial Bold">
    <w:altName w:val="Arial"/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58EF51" w14:textId="77777777" w:rsidR="002D3BCE" w:rsidRPr="008901F1" w:rsidRDefault="002D3BCE" w:rsidP="008901F1">
    <w:pPr>
      <w:pStyle w:val="Footer"/>
      <w:framePr w:w="733" w:wrap="around" w:vAnchor="text" w:hAnchor="page" w:x="10581" w:y="1"/>
      <w:jc w:val="center"/>
      <w:rPr>
        <w:rStyle w:val="PageNumber"/>
        <w:rFonts w:ascii="Arial" w:hAnsi="Arial" w:cs="Arial"/>
        <w:b/>
        <w:sz w:val="40"/>
        <w:szCs w:val="40"/>
      </w:rPr>
    </w:pPr>
    <w:r w:rsidRPr="008901F1">
      <w:rPr>
        <w:rStyle w:val="PageNumber"/>
        <w:rFonts w:ascii="Arial" w:hAnsi="Arial" w:cs="Arial"/>
        <w:b/>
        <w:sz w:val="40"/>
        <w:szCs w:val="40"/>
      </w:rPr>
      <w:fldChar w:fldCharType="begin"/>
    </w:r>
    <w:r w:rsidRPr="008901F1">
      <w:rPr>
        <w:rStyle w:val="PageNumber"/>
        <w:rFonts w:ascii="Arial" w:hAnsi="Arial" w:cs="Arial"/>
        <w:b/>
        <w:sz w:val="40"/>
        <w:szCs w:val="40"/>
      </w:rPr>
      <w:instrText xml:space="preserve">PAGE  </w:instrTex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separate"/>
    </w:r>
    <w:r>
      <w:rPr>
        <w:rStyle w:val="PageNumber"/>
        <w:rFonts w:ascii="Arial" w:hAnsi="Arial" w:cs="Arial"/>
        <w:b/>
        <w:noProof/>
        <w:sz w:val="40"/>
        <w:szCs w:val="40"/>
      </w:rPr>
      <w:t>2</w: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end"/>
    </w:r>
  </w:p>
  <w:p w14:paraId="5CE1DD73" w14:textId="77777777" w:rsidR="002D3BCE" w:rsidRDefault="002D3BCE" w:rsidP="008901F1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CE909E" w14:textId="77777777" w:rsidR="002D3BCE" w:rsidRPr="00896D43" w:rsidRDefault="002D3BCE" w:rsidP="008901F1">
    <w:pPr>
      <w:pStyle w:val="Footer"/>
      <w:ind w:right="360" w:firstLine="360"/>
      <w:jc w:val="cen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668FDC9" wp14:editId="72A9EDE0">
          <wp:simplePos x="0" y="0"/>
          <wp:positionH relativeFrom="margin">
            <wp:posOffset>274320</wp:posOffset>
          </wp:positionH>
          <wp:positionV relativeFrom="paragraph">
            <wp:posOffset>-160020</wp:posOffset>
          </wp:positionV>
          <wp:extent cx="6766560" cy="583980"/>
          <wp:effectExtent l="0" t="0" r="0" b="635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 Foot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766560" cy="5839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68C49B" w14:textId="77777777" w:rsidR="00507C05" w:rsidRDefault="00507C05" w:rsidP="00233FF0">
      <w:r>
        <w:separator/>
      </w:r>
    </w:p>
  </w:footnote>
  <w:footnote w:type="continuationSeparator" w:id="0">
    <w:p w14:paraId="6772ECA8" w14:textId="77777777" w:rsidR="00507C05" w:rsidRDefault="00507C05" w:rsidP="00233F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849B4A" w14:textId="77777777" w:rsidR="002D3BCE" w:rsidRDefault="002D3BCE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A68F62F" wp14:editId="312C0A9D">
          <wp:simplePos x="0" y="0"/>
          <wp:positionH relativeFrom="margin">
            <wp:align>center</wp:align>
          </wp:positionH>
          <wp:positionV relativeFrom="paragraph">
            <wp:posOffset>-3810</wp:posOffset>
          </wp:positionV>
          <wp:extent cx="6766549" cy="822104"/>
          <wp:effectExtent l="0" t="0" r="3175" b="381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ctivity Head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766549" cy="82210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A133EC"/>
    <w:multiLevelType w:val="hybridMultilevel"/>
    <w:tmpl w:val="62AA7F30"/>
    <w:lvl w:ilvl="0" w:tplc="C80AAFE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5772C5B"/>
    <w:multiLevelType w:val="hybridMultilevel"/>
    <w:tmpl w:val="A6F47C26"/>
    <w:lvl w:ilvl="0" w:tplc="C80AAFE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D84145D"/>
    <w:multiLevelType w:val="hybridMultilevel"/>
    <w:tmpl w:val="503675FE"/>
    <w:lvl w:ilvl="0" w:tplc="C80AAFE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F7A0D02"/>
    <w:multiLevelType w:val="hybridMultilevel"/>
    <w:tmpl w:val="DA64CE72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607525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C61AA4"/>
    <w:multiLevelType w:val="multilevel"/>
    <w:tmpl w:val="6F8E2E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44C5A67"/>
    <w:multiLevelType w:val="multilevel"/>
    <w:tmpl w:val="E93427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1"/>
  </w:num>
  <w:num w:numId="5">
    <w:abstractNumId w:val="6"/>
  </w:num>
  <w:num w:numId="6">
    <w:abstractNumId w:val="3"/>
  </w:num>
  <w:num w:numId="7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96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3MDEwNbUwNTI0tDBV0lEKTi0uzszPAykwrAUAMZu/kiwAAAA="/>
  </w:docVars>
  <w:rsids>
    <w:rsidRoot w:val="00233FF0"/>
    <w:rsid w:val="000028E9"/>
    <w:rsid w:val="00012409"/>
    <w:rsid w:val="00020D9E"/>
    <w:rsid w:val="00036CBD"/>
    <w:rsid w:val="0009373C"/>
    <w:rsid w:val="000A181F"/>
    <w:rsid w:val="000B03AD"/>
    <w:rsid w:val="000B4758"/>
    <w:rsid w:val="000C0812"/>
    <w:rsid w:val="000C18FE"/>
    <w:rsid w:val="000E3A77"/>
    <w:rsid w:val="00122192"/>
    <w:rsid w:val="00124B81"/>
    <w:rsid w:val="00127ABE"/>
    <w:rsid w:val="00155F29"/>
    <w:rsid w:val="00176EB1"/>
    <w:rsid w:val="001855BE"/>
    <w:rsid w:val="001A02A6"/>
    <w:rsid w:val="001A4745"/>
    <w:rsid w:val="001C2CF8"/>
    <w:rsid w:val="001D0659"/>
    <w:rsid w:val="001D18DD"/>
    <w:rsid w:val="001E345B"/>
    <w:rsid w:val="001F6B66"/>
    <w:rsid w:val="00202E69"/>
    <w:rsid w:val="002335BB"/>
    <w:rsid w:val="00233FF0"/>
    <w:rsid w:val="00240202"/>
    <w:rsid w:val="002418A4"/>
    <w:rsid w:val="002424D6"/>
    <w:rsid w:val="00271A29"/>
    <w:rsid w:val="00276491"/>
    <w:rsid w:val="00283DAE"/>
    <w:rsid w:val="002D3BCE"/>
    <w:rsid w:val="002E0D38"/>
    <w:rsid w:val="002E2F38"/>
    <w:rsid w:val="002E3B0C"/>
    <w:rsid w:val="00304D34"/>
    <w:rsid w:val="00363846"/>
    <w:rsid w:val="00380B92"/>
    <w:rsid w:val="003A27FC"/>
    <w:rsid w:val="003A5C99"/>
    <w:rsid w:val="003D732B"/>
    <w:rsid w:val="003E2289"/>
    <w:rsid w:val="004344F7"/>
    <w:rsid w:val="00437F5E"/>
    <w:rsid w:val="00464C67"/>
    <w:rsid w:val="0047477A"/>
    <w:rsid w:val="00493ACC"/>
    <w:rsid w:val="004C2776"/>
    <w:rsid w:val="004D04E2"/>
    <w:rsid w:val="004D29DB"/>
    <w:rsid w:val="004E7C8D"/>
    <w:rsid w:val="004F47ED"/>
    <w:rsid w:val="004F4878"/>
    <w:rsid w:val="00500A82"/>
    <w:rsid w:val="00504D04"/>
    <w:rsid w:val="00507C05"/>
    <w:rsid w:val="00510A3E"/>
    <w:rsid w:val="00520896"/>
    <w:rsid w:val="00525C27"/>
    <w:rsid w:val="00577C12"/>
    <w:rsid w:val="0058308F"/>
    <w:rsid w:val="005849E9"/>
    <w:rsid w:val="005A3145"/>
    <w:rsid w:val="005B1AD3"/>
    <w:rsid w:val="005C5D5D"/>
    <w:rsid w:val="005C76DF"/>
    <w:rsid w:val="005E0860"/>
    <w:rsid w:val="005E695E"/>
    <w:rsid w:val="005F6926"/>
    <w:rsid w:val="00607703"/>
    <w:rsid w:val="0061754E"/>
    <w:rsid w:val="00660E84"/>
    <w:rsid w:val="00675927"/>
    <w:rsid w:val="0068685C"/>
    <w:rsid w:val="00687DC6"/>
    <w:rsid w:val="00693656"/>
    <w:rsid w:val="006B76B3"/>
    <w:rsid w:val="006C2F8F"/>
    <w:rsid w:val="006D1118"/>
    <w:rsid w:val="006E3B6A"/>
    <w:rsid w:val="006F7E54"/>
    <w:rsid w:val="00700322"/>
    <w:rsid w:val="00701074"/>
    <w:rsid w:val="00712670"/>
    <w:rsid w:val="00721096"/>
    <w:rsid w:val="00724B4E"/>
    <w:rsid w:val="007267AA"/>
    <w:rsid w:val="00742FBC"/>
    <w:rsid w:val="00771866"/>
    <w:rsid w:val="007736EB"/>
    <w:rsid w:val="007753CC"/>
    <w:rsid w:val="00776A44"/>
    <w:rsid w:val="00794312"/>
    <w:rsid w:val="007A4780"/>
    <w:rsid w:val="007C3E2F"/>
    <w:rsid w:val="007D2BA2"/>
    <w:rsid w:val="007D473B"/>
    <w:rsid w:val="00803357"/>
    <w:rsid w:val="00812BBD"/>
    <w:rsid w:val="00825989"/>
    <w:rsid w:val="008319D5"/>
    <w:rsid w:val="00832C6E"/>
    <w:rsid w:val="0083347B"/>
    <w:rsid w:val="00881358"/>
    <w:rsid w:val="008901F1"/>
    <w:rsid w:val="00892670"/>
    <w:rsid w:val="00896D43"/>
    <w:rsid w:val="008A3EA2"/>
    <w:rsid w:val="008E4DC2"/>
    <w:rsid w:val="008E6A07"/>
    <w:rsid w:val="008F049F"/>
    <w:rsid w:val="008F51CF"/>
    <w:rsid w:val="00900B5F"/>
    <w:rsid w:val="00916656"/>
    <w:rsid w:val="00960381"/>
    <w:rsid w:val="009826C0"/>
    <w:rsid w:val="009A02F3"/>
    <w:rsid w:val="009B3B7A"/>
    <w:rsid w:val="009C554A"/>
    <w:rsid w:val="009D775F"/>
    <w:rsid w:val="00A013F6"/>
    <w:rsid w:val="00A25FA2"/>
    <w:rsid w:val="00A63F85"/>
    <w:rsid w:val="00A94D11"/>
    <w:rsid w:val="00AC0D2B"/>
    <w:rsid w:val="00AD7280"/>
    <w:rsid w:val="00B033E0"/>
    <w:rsid w:val="00B114B7"/>
    <w:rsid w:val="00B45DA0"/>
    <w:rsid w:val="00B50B1A"/>
    <w:rsid w:val="00B55E54"/>
    <w:rsid w:val="00B709B2"/>
    <w:rsid w:val="00BA70AB"/>
    <w:rsid w:val="00BB4621"/>
    <w:rsid w:val="00BC12F1"/>
    <w:rsid w:val="00BC2074"/>
    <w:rsid w:val="00BC32A6"/>
    <w:rsid w:val="00BE39A4"/>
    <w:rsid w:val="00BF7D20"/>
    <w:rsid w:val="00C05A2E"/>
    <w:rsid w:val="00C104B0"/>
    <w:rsid w:val="00C24A98"/>
    <w:rsid w:val="00C50F9A"/>
    <w:rsid w:val="00C83BBF"/>
    <w:rsid w:val="00C85F58"/>
    <w:rsid w:val="00CB28FB"/>
    <w:rsid w:val="00CC2D85"/>
    <w:rsid w:val="00CC6EE8"/>
    <w:rsid w:val="00CF05D3"/>
    <w:rsid w:val="00CF2BE7"/>
    <w:rsid w:val="00CF5443"/>
    <w:rsid w:val="00CF6436"/>
    <w:rsid w:val="00CF7831"/>
    <w:rsid w:val="00D26F92"/>
    <w:rsid w:val="00D46EDE"/>
    <w:rsid w:val="00D76DD3"/>
    <w:rsid w:val="00DD38C7"/>
    <w:rsid w:val="00DE69CB"/>
    <w:rsid w:val="00DF1F93"/>
    <w:rsid w:val="00E041A0"/>
    <w:rsid w:val="00E108E7"/>
    <w:rsid w:val="00E216E0"/>
    <w:rsid w:val="00E24F0A"/>
    <w:rsid w:val="00E335F8"/>
    <w:rsid w:val="00E37595"/>
    <w:rsid w:val="00E549CB"/>
    <w:rsid w:val="00E80D95"/>
    <w:rsid w:val="00E80F5F"/>
    <w:rsid w:val="00E85316"/>
    <w:rsid w:val="00E95B81"/>
    <w:rsid w:val="00EA548B"/>
    <w:rsid w:val="00EB00B5"/>
    <w:rsid w:val="00ED00BE"/>
    <w:rsid w:val="00EE00AE"/>
    <w:rsid w:val="00F06459"/>
    <w:rsid w:val="00F13CB6"/>
    <w:rsid w:val="00F16EF2"/>
    <w:rsid w:val="00F44CEC"/>
    <w:rsid w:val="00F50145"/>
    <w:rsid w:val="00F6261D"/>
    <w:rsid w:val="00F66197"/>
    <w:rsid w:val="00F87FFE"/>
    <w:rsid w:val="00F97A94"/>
    <w:rsid w:val="00FA36F6"/>
    <w:rsid w:val="00FA717B"/>
    <w:rsid w:val="00FB7158"/>
    <w:rsid w:val="00FC0455"/>
    <w:rsid w:val="00FD084F"/>
    <w:rsid w:val="00FD63D0"/>
    <w:rsid w:val="00FE4C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EC7BD25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7D473B"/>
    <w:rPr>
      <w:rFonts w:ascii="Times New Roman" w:eastAsia="Times New Roman" w:hAnsi="Times New Roman" w:cs="Times New Roma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08E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3FF0"/>
  </w:style>
  <w:style w:type="paragraph" w:styleId="Footer">
    <w:name w:val="footer"/>
    <w:basedOn w:val="Normal"/>
    <w:link w:val="Foot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3FF0"/>
  </w:style>
  <w:style w:type="paragraph" w:styleId="BalloonText">
    <w:name w:val="Balloon Text"/>
    <w:basedOn w:val="Normal"/>
    <w:link w:val="BalloonTextChar"/>
    <w:uiPriority w:val="99"/>
    <w:semiHidden/>
    <w:unhideWhenUsed/>
    <w:rsid w:val="00233FF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3FF0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E80F5F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8901F1"/>
  </w:style>
  <w:style w:type="character" w:customStyle="1" w:styleId="Heading2Char">
    <w:name w:val="Heading 2 Char"/>
    <w:basedOn w:val="DefaultParagraphFont"/>
    <w:link w:val="Heading2"/>
    <w:uiPriority w:val="9"/>
    <w:rsid w:val="00E108E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7D2BA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D2BA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D2BA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2BA2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2BA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71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70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17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7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8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2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44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22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6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2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1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5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8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5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jp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jpg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44B25FA-E56A-154C-84B7-90580E3EFD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</Words>
  <Characters>1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stin ISD</Company>
  <LinksUpToDate>false</LinksUpToDate>
  <CharactersWithSpaces>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ifer Truong</dc:creator>
  <cp:lastModifiedBy>Aaron Hart</cp:lastModifiedBy>
  <cp:revision>5</cp:revision>
  <cp:lastPrinted>2018-06-26T17:57:00Z</cp:lastPrinted>
  <dcterms:created xsi:type="dcterms:W3CDTF">2018-09-18T00:34:00Z</dcterms:created>
  <dcterms:modified xsi:type="dcterms:W3CDTF">2018-09-18T15:04:00Z</dcterms:modified>
</cp:coreProperties>
</file>